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4E5" w:rsidRDefault="007874E5" w:rsidP="007874E5">
      <w:pPr>
        <w:pStyle w:val="NoSpacing"/>
      </w:pPr>
    </w:p>
    <w:p w:rsidR="007874E5" w:rsidRDefault="007874E5" w:rsidP="007874E5">
      <w:pPr>
        <w:pStyle w:val="NoSpacing"/>
      </w:pPr>
      <w:r>
        <w:t xml:space="preserve">Subject Line: </w:t>
      </w:r>
      <w:bookmarkStart w:id="0" w:name="_GoBack"/>
      <w:bookmarkEnd w:id="0"/>
    </w:p>
    <w:p w:rsidR="007874E5" w:rsidRPr="00FD2959" w:rsidRDefault="007874E5" w:rsidP="007874E5">
      <w:pPr>
        <w:pStyle w:val="NoSpacing"/>
        <w:rPr>
          <w:b/>
        </w:rPr>
      </w:pPr>
      <w:r>
        <w:rPr>
          <w:b/>
        </w:rPr>
        <w:t>Your Department is Crucial to the Success of our United Way Campaign!</w:t>
      </w:r>
    </w:p>
    <w:p w:rsidR="00ED6BB4" w:rsidRDefault="00ED6BB4" w:rsidP="00CF1031">
      <w:pPr>
        <w:pStyle w:val="NoSpacing"/>
      </w:pPr>
    </w:p>
    <w:p w:rsidR="0079635A" w:rsidRDefault="00ED6BB4" w:rsidP="0079635A">
      <w:pPr>
        <w:pStyle w:val="NoSpacing"/>
      </w:pPr>
      <w:r>
        <w:t xml:space="preserve">As our workplace campaign coordinator, I am </w:t>
      </w:r>
      <w:r w:rsidR="007874E5">
        <w:t>excited to support t</w:t>
      </w:r>
      <w:r>
        <w:t>his year’s United Way</w:t>
      </w:r>
      <w:r w:rsidR="00667B24">
        <w:t xml:space="preserve"> of Horry County</w:t>
      </w:r>
      <w:r w:rsidR="00DE0496">
        <w:t xml:space="preserve"> (UWHC)</w:t>
      </w:r>
      <w:r>
        <w:t xml:space="preserve"> annual campaign.</w:t>
      </w:r>
      <w:r w:rsidR="0079635A">
        <w:t xml:space="preserve"> </w:t>
      </w:r>
      <w:r w:rsidR="00DE0496">
        <w:t>UWHC</w:t>
      </w:r>
      <w:r w:rsidR="0079635A">
        <w:t xml:space="preserve"> is working to address the most critical issues in our community that affects our workforce and customers. </w:t>
      </w:r>
    </w:p>
    <w:p w:rsidR="0079635A" w:rsidRDefault="0079635A" w:rsidP="0079635A">
      <w:pPr>
        <w:pStyle w:val="NoSpacing"/>
      </w:pPr>
    </w:p>
    <w:p w:rsidR="00A82B8F" w:rsidRDefault="0079635A" w:rsidP="00CF1031">
      <w:pPr>
        <w:pStyle w:val="NoSpacing"/>
      </w:pPr>
      <w:r>
        <w:t>They are addressing- and moving the needle- bold goals for education, mental health</w:t>
      </w:r>
      <w:r w:rsidR="00DE0496">
        <w:t>,</w:t>
      </w:r>
      <w:r>
        <w:t xml:space="preserve"> and self</w:t>
      </w:r>
      <w:r w:rsidR="00DE0496">
        <w:t>-</w:t>
      </w:r>
      <w:r>
        <w:t>sufficiency that will make our community stronger</w:t>
      </w:r>
      <w:r w:rsidR="00A82B8F">
        <w:t>—</w:t>
      </w:r>
      <w:r w:rsidR="007874E5">
        <w:t>so</w:t>
      </w:r>
      <w:r w:rsidR="00A82B8F">
        <w:t xml:space="preserve"> we need you now more than ever. </w:t>
      </w:r>
    </w:p>
    <w:p w:rsidR="007874E5" w:rsidRDefault="007874E5" w:rsidP="00CF1031">
      <w:pPr>
        <w:pStyle w:val="NoSpacing"/>
      </w:pPr>
    </w:p>
    <w:p w:rsidR="007874E5" w:rsidRDefault="007874E5" w:rsidP="00CF1031">
      <w:pPr>
        <w:pStyle w:val="NoSpacing"/>
      </w:pPr>
      <w:r>
        <w:t>There are several ways you can help:</w:t>
      </w:r>
    </w:p>
    <w:p w:rsidR="007874E5" w:rsidRDefault="007874E5" w:rsidP="007874E5">
      <w:pPr>
        <w:pStyle w:val="NoSpacing"/>
        <w:numPr>
          <w:ilvl w:val="0"/>
          <w:numId w:val="6"/>
        </w:numPr>
      </w:pPr>
      <w:r>
        <w:t>Add a United Way</w:t>
      </w:r>
      <w:r w:rsidR="00667B24">
        <w:t xml:space="preserve"> of Horry County</w:t>
      </w:r>
      <w:r>
        <w:t xml:space="preserve"> Campaign reminder to your standing departmental meeting agendas;</w:t>
      </w:r>
    </w:p>
    <w:p w:rsidR="007874E5" w:rsidRDefault="007874E5" w:rsidP="007874E5">
      <w:pPr>
        <w:pStyle w:val="NoSpacing"/>
        <w:numPr>
          <w:ilvl w:val="0"/>
          <w:numId w:val="6"/>
        </w:numPr>
      </w:pPr>
      <w:r>
        <w:t>Share a story about why United Way</w:t>
      </w:r>
      <w:r w:rsidR="00667B24">
        <w:t xml:space="preserve"> of Horry County</w:t>
      </w:r>
      <w:r>
        <w:t xml:space="preserve"> is important to you and why you are giving to the campaign this year, especially given the struggles our community is facing;</w:t>
      </w:r>
    </w:p>
    <w:p w:rsidR="007874E5" w:rsidRDefault="007874E5" w:rsidP="007874E5">
      <w:pPr>
        <w:pStyle w:val="NoSpacing"/>
        <w:numPr>
          <w:ilvl w:val="0"/>
          <w:numId w:val="6"/>
        </w:numPr>
      </w:pPr>
      <w:r>
        <w:t xml:space="preserve">Encourage team members who have questions about the campaign to reach out to me at </w:t>
      </w:r>
      <w:r w:rsidRPr="00667B24">
        <w:rPr>
          <w:highlight w:val="yellow"/>
        </w:rPr>
        <w:t>EMAIL;</w:t>
      </w:r>
      <w:r>
        <w:t xml:space="preserve"> </w:t>
      </w:r>
    </w:p>
    <w:p w:rsidR="007874E5" w:rsidRDefault="00667B24" w:rsidP="007874E5">
      <w:pPr>
        <w:pStyle w:val="NoSpacing"/>
        <w:numPr>
          <w:ilvl w:val="0"/>
          <w:numId w:val="6"/>
        </w:numPr>
      </w:pPr>
      <w:r>
        <w:t xml:space="preserve">Show </w:t>
      </w:r>
      <w:r w:rsidR="0079635A">
        <w:t>the</w:t>
      </w:r>
      <w:r w:rsidR="007874E5">
        <w:t xml:space="preserve"> United Way</w:t>
      </w:r>
      <w:r>
        <w:t xml:space="preserve"> of Horry County campaign video</w:t>
      </w:r>
      <w:r w:rsidR="007874E5">
        <w:t xml:space="preserve"> during a department meeting, or share a link in a departmental email; </w:t>
      </w:r>
    </w:p>
    <w:p w:rsidR="007874E5" w:rsidRDefault="007874E5" w:rsidP="007874E5">
      <w:pPr>
        <w:pStyle w:val="NoSpacing"/>
        <w:numPr>
          <w:ilvl w:val="0"/>
          <w:numId w:val="6"/>
        </w:numPr>
      </w:pPr>
      <w:r>
        <w:t>Host a presentation (</w:t>
      </w:r>
      <w:r w:rsidR="0079635A">
        <w:t>in person, b</w:t>
      </w:r>
      <w:r>
        <w:t>y WebEx or Zoom) with one of our United Way</w:t>
      </w:r>
      <w:r w:rsidR="00667B24">
        <w:t xml:space="preserve"> of Horry County</w:t>
      </w:r>
      <w:r>
        <w:t xml:space="preserve"> representatives; or</w:t>
      </w:r>
    </w:p>
    <w:p w:rsidR="007874E5" w:rsidRDefault="007874E5" w:rsidP="007874E5">
      <w:pPr>
        <w:pStyle w:val="NoSpacing"/>
        <w:numPr>
          <w:ilvl w:val="0"/>
          <w:numId w:val="6"/>
        </w:numPr>
      </w:pPr>
      <w:r>
        <w:t>Set a departmental participation goal and offer an incentive for the team to reach it (e.g., a pizza party once we’re back from quarantine; a drawing for gift cards or other prizes; etc.).</w:t>
      </w:r>
    </w:p>
    <w:p w:rsidR="007874E5" w:rsidRDefault="007874E5" w:rsidP="007874E5">
      <w:pPr>
        <w:pStyle w:val="NoSpacing"/>
      </w:pPr>
    </w:p>
    <w:p w:rsidR="007874E5" w:rsidRDefault="007874E5" w:rsidP="007874E5">
      <w:pPr>
        <w:pStyle w:val="NoSpacing"/>
      </w:pPr>
      <w:r>
        <w:t xml:space="preserve">I hope you will help support this year’s unique and virtual United Way campaign. I am excited to support your efforts and am happy to answer any questions you may have. </w:t>
      </w:r>
    </w:p>
    <w:p w:rsidR="007874E5" w:rsidRDefault="007874E5" w:rsidP="007874E5">
      <w:pPr>
        <w:pStyle w:val="NoSpacing"/>
      </w:pPr>
    </w:p>
    <w:p w:rsidR="00691A46" w:rsidRDefault="00282413" w:rsidP="007874E5">
      <w:pPr>
        <w:pStyle w:val="NoSpacing"/>
      </w:pPr>
      <w:r>
        <w:t>Let’s make an impact!</w:t>
      </w:r>
    </w:p>
    <w:p w:rsidR="00691A46" w:rsidRDefault="00691A46" w:rsidP="007874E5">
      <w:pPr>
        <w:pStyle w:val="NoSpacing"/>
      </w:pPr>
    </w:p>
    <w:p w:rsidR="007874E5" w:rsidRDefault="00DE0496" w:rsidP="007874E5">
      <w:pPr>
        <w:pStyle w:val="NoSpacing"/>
      </w:pPr>
      <w:r>
        <w:t>I appreciate</w:t>
      </w:r>
      <w:r w:rsidR="007874E5">
        <w:t xml:space="preserve"> your consideration!</w:t>
      </w:r>
    </w:p>
    <w:p w:rsidR="007874E5" w:rsidRDefault="007874E5" w:rsidP="007874E5">
      <w:pPr>
        <w:pStyle w:val="NoSpacing"/>
      </w:pPr>
    </w:p>
    <w:p w:rsidR="007874E5" w:rsidRDefault="007874E5" w:rsidP="007874E5">
      <w:pPr>
        <w:pStyle w:val="NoSpacing"/>
      </w:pPr>
      <w:r>
        <w:t>Sincerely,</w:t>
      </w:r>
    </w:p>
    <w:p w:rsidR="007874E5" w:rsidRDefault="007874E5" w:rsidP="007874E5">
      <w:pPr>
        <w:pStyle w:val="NoSpacing"/>
      </w:pPr>
    </w:p>
    <w:sectPr w:rsidR="00787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22294"/>
    <w:multiLevelType w:val="hybridMultilevel"/>
    <w:tmpl w:val="74F69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F6413"/>
    <w:multiLevelType w:val="hybridMultilevel"/>
    <w:tmpl w:val="5D981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6310A"/>
    <w:multiLevelType w:val="hybridMultilevel"/>
    <w:tmpl w:val="FB58E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332BE"/>
    <w:multiLevelType w:val="hybridMultilevel"/>
    <w:tmpl w:val="CB3AF0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E675F5"/>
    <w:multiLevelType w:val="hybridMultilevel"/>
    <w:tmpl w:val="38823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9B01E8"/>
    <w:multiLevelType w:val="hybridMultilevel"/>
    <w:tmpl w:val="877C4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jCzNDc3NzIzMjRT0lEKTi0uzszPAykwrAUACK54sCwAAAA="/>
  </w:docVars>
  <w:rsids>
    <w:rsidRoot w:val="00CF1031"/>
    <w:rsid w:val="000E20B9"/>
    <w:rsid w:val="0012555E"/>
    <w:rsid w:val="00196D27"/>
    <w:rsid w:val="00282413"/>
    <w:rsid w:val="00330062"/>
    <w:rsid w:val="003503F1"/>
    <w:rsid w:val="003A7A50"/>
    <w:rsid w:val="00450F1C"/>
    <w:rsid w:val="0048291A"/>
    <w:rsid w:val="00667B24"/>
    <w:rsid w:val="00684F4F"/>
    <w:rsid w:val="00691A46"/>
    <w:rsid w:val="00696647"/>
    <w:rsid w:val="006C5B48"/>
    <w:rsid w:val="007874E5"/>
    <w:rsid w:val="0079635A"/>
    <w:rsid w:val="007A6ED9"/>
    <w:rsid w:val="00832B64"/>
    <w:rsid w:val="008A2A45"/>
    <w:rsid w:val="00961225"/>
    <w:rsid w:val="00A77A07"/>
    <w:rsid w:val="00A82B8F"/>
    <w:rsid w:val="00AE245C"/>
    <w:rsid w:val="00BC538F"/>
    <w:rsid w:val="00C1426F"/>
    <w:rsid w:val="00CF1031"/>
    <w:rsid w:val="00D053FA"/>
    <w:rsid w:val="00D57819"/>
    <w:rsid w:val="00D9189D"/>
    <w:rsid w:val="00DE0496"/>
    <w:rsid w:val="00ED6BB4"/>
    <w:rsid w:val="00FA251D"/>
    <w:rsid w:val="00FD2959"/>
    <w:rsid w:val="00FE6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81FFE"/>
  <w15:chartTrackingRefBased/>
  <w15:docId w15:val="{91BA540E-3B1E-47EB-873A-C4A06A40D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5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F103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F10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ruz-Irving</dc:creator>
  <cp:keywords/>
  <dc:description/>
  <cp:lastModifiedBy>Heather Downing</cp:lastModifiedBy>
  <cp:revision>3</cp:revision>
  <dcterms:created xsi:type="dcterms:W3CDTF">2022-07-22T17:49:00Z</dcterms:created>
  <dcterms:modified xsi:type="dcterms:W3CDTF">2022-07-25T16:06:00Z</dcterms:modified>
</cp:coreProperties>
</file>